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6D1C3E">
        <w:rPr>
          <w:rFonts w:ascii="Times New Roman" w:eastAsia="Times New Roman" w:hAnsi="Times New Roman" w:cs="Times New Roman"/>
          <w:b/>
        </w:rPr>
        <w:t>INVENTORY</w:t>
      </w:r>
      <w:r w:rsidR="00711DBD">
        <w:rPr>
          <w:rFonts w:ascii="Times New Roman" w:eastAsia="Times New Roman" w:hAnsi="Times New Roman" w:cs="Times New Roman"/>
          <w:b/>
        </w:rPr>
        <w:t xml:space="preserve">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6D1C3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ference Room A</w:t>
      </w:r>
      <w:r w:rsidR="002077FB">
        <w:rPr>
          <w:rFonts w:ascii="Times New Roman" w:eastAsia="Times New Roman" w:hAnsi="Times New Roman" w:cs="Times New Roman"/>
          <w:b/>
        </w:rPr>
        <w:t>,</w:t>
      </w:r>
      <w:r>
        <w:rPr>
          <w:rFonts w:ascii="Times New Roman" w:eastAsia="Times New Roman" w:hAnsi="Times New Roman" w:cs="Times New Roman"/>
          <w:b/>
        </w:rPr>
        <w:t xml:space="preserve"> Suite 425, 4</w:t>
      </w:r>
      <w:r w:rsidRPr="006D1C3E">
        <w:rPr>
          <w:rFonts w:ascii="Times New Roman" w:eastAsia="Times New Roman" w:hAnsi="Times New Roman" w:cs="Times New Roman"/>
          <w:b/>
          <w:vertAlign w:val="superscript"/>
        </w:rPr>
        <w:t>th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272C6E" w:rsidRDefault="0014368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May </w:t>
      </w:r>
      <w:r w:rsidR="007741C5">
        <w:rPr>
          <w:rFonts w:ascii="Times New Roman" w:eastAsia="Times New Roman" w:hAnsi="Times New Roman" w:cs="Times New Roman"/>
          <w:b/>
        </w:rPr>
        <w:t>8</w:t>
      </w:r>
      <w:r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7741C5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1:3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B749DC">
        <w:rPr>
          <w:rFonts w:ascii="Times New Roman" w:eastAsia="Calibri" w:hAnsi="Times New Roman" w:cs="Times New Roman"/>
        </w:rPr>
        <w:t>Suite 425, Conference Room A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 xml:space="preserve">Building, 117 West Duval </w:t>
      </w:r>
      <w:proofErr w:type="gramStart"/>
      <w:r w:rsidR="00233E9B">
        <w:rPr>
          <w:rFonts w:ascii="Times New Roman" w:eastAsia="Calibri" w:hAnsi="Times New Roman" w:cs="Times New Roman"/>
        </w:rPr>
        <w:t>Street</w:t>
      </w:r>
      <w:proofErr w:type="gramEnd"/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47782C" w:rsidRPr="0047782C">
        <w:rPr>
          <w:rFonts w:ascii="Times New Roman" w:eastAsia="Calibri" w:hAnsi="Times New Roman" w:cs="Times New Roman"/>
          <w:lang w:val="en"/>
        </w:rPr>
        <w:t>Dr. Tim Gilmore</w:t>
      </w:r>
      <w:r w:rsidR="006A0950">
        <w:rPr>
          <w:rFonts w:ascii="Times New Roman" w:eastAsia="Calibri" w:hAnsi="Times New Roman" w:cs="Times New Roman"/>
          <w:lang w:val="en"/>
        </w:rPr>
        <w:t xml:space="preserve"> (Co-Chair)</w:t>
      </w:r>
      <w:r w:rsidR="0047782C" w:rsidRPr="0047782C">
        <w:rPr>
          <w:rFonts w:ascii="Times New Roman" w:eastAsia="Calibri" w:hAnsi="Times New Roman" w:cs="Times New Roman"/>
          <w:lang w:val="en"/>
        </w:rPr>
        <w:t xml:space="preserve">, </w:t>
      </w:r>
      <w:r w:rsidR="0047782C" w:rsidRPr="0047782C">
        <w:rPr>
          <w:rFonts w:ascii="Times New Roman" w:eastAsia="Calibri" w:hAnsi="Times New Roman" w:cs="Times New Roman"/>
        </w:rPr>
        <w:t xml:space="preserve">The Honorable </w:t>
      </w:r>
      <w:r w:rsidR="0047782C" w:rsidRPr="0047782C">
        <w:rPr>
          <w:rFonts w:ascii="Times New Roman" w:eastAsia="Calibri" w:hAnsi="Times New Roman" w:cs="Times New Roman"/>
          <w:lang w:val="en"/>
        </w:rPr>
        <w:t>Rodney L. Hurst, Sr.</w:t>
      </w:r>
      <w:r w:rsidR="006A0950" w:rsidRPr="006A0950">
        <w:rPr>
          <w:rFonts w:ascii="Times New Roman" w:eastAsia="Calibri" w:hAnsi="Times New Roman" w:cs="Times New Roman"/>
          <w:lang w:val="en"/>
        </w:rPr>
        <w:t xml:space="preserve"> (Co-Chair)</w:t>
      </w:r>
      <w:r w:rsidR="0047782C" w:rsidRPr="0047782C">
        <w:rPr>
          <w:rFonts w:ascii="Times New Roman" w:eastAsia="Calibri" w:hAnsi="Times New Roman" w:cs="Times New Roman"/>
          <w:lang w:val="en"/>
        </w:rPr>
        <w:t xml:space="preserve">, </w:t>
      </w:r>
      <w:r w:rsidR="007741C5">
        <w:rPr>
          <w:rFonts w:ascii="Times New Roman" w:eastAsia="Calibri" w:hAnsi="Times New Roman" w:cs="Times New Roman"/>
          <w:lang w:val="en"/>
        </w:rPr>
        <w:t>Chris Hand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7741C5">
        <w:rPr>
          <w:rFonts w:ascii="Times New Roman" w:eastAsia="Calibri" w:hAnsi="Times New Roman" w:cs="Times New Roman"/>
        </w:rPr>
        <w:t>11:35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6944A1">
        <w:rPr>
          <w:rFonts w:ascii="Times New Roman" w:eastAsia="Calibri" w:hAnsi="Times New Roman" w:cs="Times New Roman"/>
        </w:rPr>
        <w:t>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7741C5" w:rsidRDefault="005F4E27" w:rsidP="00261A5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 Honorable </w:t>
      </w:r>
      <w:r w:rsidR="00B749DC">
        <w:rPr>
          <w:rFonts w:ascii="Times New Roman" w:eastAsia="Calibri" w:hAnsi="Times New Roman" w:cs="Times New Roman"/>
        </w:rPr>
        <w:t>Rodney Hurst</w:t>
      </w:r>
      <w:r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>convened the meeting</w:t>
      </w:r>
      <w:r w:rsidR="00E53C98"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 xml:space="preserve">and the attendees introduced themselves for the record. </w:t>
      </w:r>
      <w:r w:rsidR="007741C5">
        <w:rPr>
          <w:rFonts w:ascii="Times New Roman" w:eastAsia="Calibri" w:hAnsi="Times New Roman" w:cs="Times New Roman"/>
        </w:rPr>
        <w:t xml:space="preserve">Ms. Yvonne Mitchell received a response from Mr. Stephen Durden, Office of General Counsel, </w:t>
      </w:r>
      <w:r w:rsidR="003A4874">
        <w:rPr>
          <w:rFonts w:ascii="Times New Roman" w:eastAsia="Calibri" w:hAnsi="Times New Roman" w:cs="Times New Roman"/>
        </w:rPr>
        <w:t>regarding</w:t>
      </w:r>
      <w:r w:rsidR="007741C5">
        <w:rPr>
          <w:rFonts w:ascii="Times New Roman" w:eastAsia="Calibri" w:hAnsi="Times New Roman" w:cs="Times New Roman"/>
        </w:rPr>
        <w:t xml:space="preserve"> the committee’s inquiry about the </w:t>
      </w:r>
      <w:r w:rsidR="00622756">
        <w:rPr>
          <w:rFonts w:ascii="Times New Roman" w:eastAsia="Calibri" w:hAnsi="Times New Roman" w:cs="Times New Roman"/>
          <w:noProof/>
        </w:rPr>
        <w:t>C</w:t>
      </w:r>
      <w:r w:rsidR="007741C5" w:rsidRPr="00622756">
        <w:rPr>
          <w:rFonts w:ascii="Times New Roman" w:eastAsia="Calibri" w:hAnsi="Times New Roman" w:cs="Times New Roman"/>
          <w:noProof/>
        </w:rPr>
        <w:t>onfederate</w:t>
      </w:r>
      <w:r w:rsidR="007741C5">
        <w:rPr>
          <w:rFonts w:ascii="Times New Roman" w:eastAsia="Calibri" w:hAnsi="Times New Roman" w:cs="Times New Roman"/>
        </w:rPr>
        <w:t xml:space="preserve"> statute in Hemming Park. Mr. Durden provided background information regarding the statute as a gift and stated the City does not need authority to allow it to remain in Hemming Park. </w:t>
      </w:r>
      <w:r w:rsidR="003A4874" w:rsidRPr="003A4874">
        <w:rPr>
          <w:rFonts w:ascii="Times New Roman" w:eastAsia="Calibri" w:hAnsi="Times New Roman" w:cs="Times New Roman"/>
        </w:rPr>
        <w:t xml:space="preserve">Mr. Hurst requested that the email is read at the next Task Force meeting.  </w:t>
      </w:r>
    </w:p>
    <w:p w:rsidR="007741C5" w:rsidRDefault="007741C5" w:rsidP="00261A5B">
      <w:pPr>
        <w:spacing w:after="0" w:line="240" w:lineRule="auto"/>
        <w:rPr>
          <w:rFonts w:ascii="Times New Roman" w:eastAsia="Calibri" w:hAnsi="Times New Roman" w:cs="Times New Roman"/>
        </w:rPr>
      </w:pPr>
    </w:p>
    <w:p w:rsidR="003A4874" w:rsidRDefault="007741C5" w:rsidP="00261A5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 committee received copies of the first draft revision completed at the May 1</w:t>
      </w:r>
      <w:r w:rsidRPr="007741C5">
        <w:rPr>
          <w:rFonts w:ascii="Times New Roman" w:eastAsia="Calibri" w:hAnsi="Times New Roman" w:cs="Times New Roman"/>
          <w:vertAlign w:val="superscript"/>
        </w:rPr>
        <w:t>st</w:t>
      </w:r>
      <w:r>
        <w:rPr>
          <w:rFonts w:ascii="Times New Roman" w:eastAsia="Calibri" w:hAnsi="Times New Roman" w:cs="Times New Roman"/>
        </w:rPr>
        <w:t xml:space="preserve"> meeting and additional submissions from Mr. Joel McEachin and Dr. Time Gilmore. There was discussion related to the necessity of scheduling </w:t>
      </w:r>
      <w:r w:rsidR="00622756">
        <w:rPr>
          <w:rFonts w:ascii="Times New Roman" w:eastAsia="Calibri" w:hAnsi="Times New Roman" w:cs="Times New Roman"/>
        </w:rPr>
        <w:t xml:space="preserve">other </w:t>
      </w:r>
      <w:r>
        <w:rPr>
          <w:rFonts w:ascii="Times New Roman" w:eastAsia="Calibri" w:hAnsi="Times New Roman" w:cs="Times New Roman"/>
        </w:rPr>
        <w:t xml:space="preserve">meetings to allow members the opportunity </w:t>
      </w:r>
      <w:r w:rsidRPr="007741C5">
        <w:rPr>
          <w:rFonts w:ascii="Times New Roman" w:eastAsia="Calibri" w:hAnsi="Times New Roman" w:cs="Times New Roman"/>
        </w:rPr>
        <w:t xml:space="preserve">to review all details </w:t>
      </w:r>
      <w:r>
        <w:rPr>
          <w:rFonts w:ascii="Times New Roman" w:eastAsia="Calibri" w:hAnsi="Times New Roman" w:cs="Times New Roman"/>
        </w:rPr>
        <w:t>before completing</w:t>
      </w:r>
      <w:r w:rsidRPr="007741C5">
        <w:rPr>
          <w:rFonts w:ascii="Times New Roman" w:eastAsia="Calibri" w:hAnsi="Times New Roman" w:cs="Times New Roman"/>
        </w:rPr>
        <w:t xml:space="preserve"> the </w:t>
      </w:r>
      <w:r>
        <w:rPr>
          <w:rFonts w:ascii="Times New Roman" w:eastAsia="Calibri" w:hAnsi="Times New Roman" w:cs="Times New Roman"/>
        </w:rPr>
        <w:t xml:space="preserve">final </w:t>
      </w:r>
      <w:r w:rsidRPr="007741C5">
        <w:rPr>
          <w:rFonts w:ascii="Times New Roman" w:eastAsia="Calibri" w:hAnsi="Times New Roman" w:cs="Times New Roman"/>
        </w:rPr>
        <w:t>revision</w:t>
      </w:r>
      <w:r w:rsidR="00622756">
        <w:rPr>
          <w:rFonts w:ascii="Times New Roman" w:eastAsia="Calibri" w:hAnsi="Times New Roman" w:cs="Times New Roman"/>
        </w:rPr>
        <w:t xml:space="preserve"> thoroughly</w:t>
      </w:r>
      <w:bookmarkStart w:id="0" w:name="_GoBack"/>
      <w:bookmarkEnd w:id="0"/>
      <w:r>
        <w:rPr>
          <w:rFonts w:ascii="Times New Roman" w:eastAsia="Calibri" w:hAnsi="Times New Roman" w:cs="Times New Roman"/>
        </w:rPr>
        <w:t>. Thus, members agreed to have a special meeting on May 15</w:t>
      </w:r>
      <w:r w:rsidRPr="007741C5">
        <w:rPr>
          <w:rFonts w:ascii="Times New Roman" w:eastAsia="Calibri" w:hAnsi="Times New Roman" w:cs="Times New Roman"/>
          <w:vertAlign w:val="superscript"/>
        </w:rPr>
        <w:t>th</w:t>
      </w:r>
      <w:r w:rsidR="003A4874">
        <w:rPr>
          <w:rFonts w:ascii="Times New Roman" w:eastAsia="Calibri" w:hAnsi="Times New Roman" w:cs="Times New Roman"/>
        </w:rPr>
        <w:t xml:space="preserve"> and scheduling another one, if necessary. The deadline for the final report to Council President Brosche is Monday, June 25</w:t>
      </w:r>
      <w:r w:rsidR="003A4874" w:rsidRPr="003A4874">
        <w:rPr>
          <w:rFonts w:ascii="Times New Roman" w:eastAsia="Calibri" w:hAnsi="Times New Roman" w:cs="Times New Roman"/>
          <w:vertAlign w:val="superscript"/>
        </w:rPr>
        <w:t>th</w:t>
      </w:r>
      <w:r w:rsidR="003A4874">
        <w:rPr>
          <w:rFonts w:ascii="Times New Roman" w:eastAsia="Calibri" w:hAnsi="Times New Roman" w:cs="Times New Roman"/>
        </w:rPr>
        <w:t>.  The committee suggested providing the final timeline revision to the Task Force on June 13</w:t>
      </w:r>
      <w:r w:rsidR="003A4874" w:rsidRPr="003A4874">
        <w:rPr>
          <w:rFonts w:ascii="Times New Roman" w:eastAsia="Calibri" w:hAnsi="Times New Roman" w:cs="Times New Roman"/>
          <w:vertAlign w:val="superscript"/>
        </w:rPr>
        <w:t>th</w:t>
      </w:r>
      <w:r w:rsidR="003A4874">
        <w:rPr>
          <w:rFonts w:ascii="Times New Roman" w:eastAsia="Calibri" w:hAnsi="Times New Roman" w:cs="Times New Roman"/>
        </w:rPr>
        <w:t xml:space="preserve"> for review, and a special meeting on June 20</w:t>
      </w:r>
      <w:r w:rsidR="003A4874" w:rsidRPr="003A4874">
        <w:rPr>
          <w:rFonts w:ascii="Times New Roman" w:eastAsia="Calibri" w:hAnsi="Times New Roman" w:cs="Times New Roman"/>
          <w:vertAlign w:val="superscript"/>
        </w:rPr>
        <w:t>th</w:t>
      </w:r>
      <w:r w:rsidR="003A4874">
        <w:rPr>
          <w:rFonts w:ascii="Times New Roman" w:eastAsia="Calibri" w:hAnsi="Times New Roman" w:cs="Times New Roman"/>
        </w:rPr>
        <w:t xml:space="preserve"> to conduct </w:t>
      </w:r>
      <w:r w:rsidR="00622756">
        <w:rPr>
          <w:rFonts w:ascii="Times New Roman" w:eastAsia="Calibri" w:hAnsi="Times New Roman" w:cs="Times New Roman"/>
        </w:rPr>
        <w:t xml:space="preserve">the </w:t>
      </w:r>
      <w:r w:rsidR="003A4874" w:rsidRPr="00622756">
        <w:rPr>
          <w:rFonts w:ascii="Times New Roman" w:eastAsia="Calibri" w:hAnsi="Times New Roman" w:cs="Times New Roman"/>
          <w:noProof/>
        </w:rPr>
        <w:t>final</w:t>
      </w:r>
      <w:r w:rsidR="003A4874">
        <w:rPr>
          <w:rFonts w:ascii="Times New Roman" w:eastAsia="Calibri" w:hAnsi="Times New Roman" w:cs="Times New Roman"/>
        </w:rPr>
        <w:t xml:space="preserve"> vote.</w:t>
      </w:r>
    </w:p>
    <w:p w:rsidR="003A4874" w:rsidRDefault="003A4874" w:rsidP="00261A5B">
      <w:pPr>
        <w:spacing w:after="0" w:line="240" w:lineRule="auto"/>
        <w:rPr>
          <w:rFonts w:ascii="Times New Roman" w:eastAsia="Calibri" w:hAnsi="Times New Roman" w:cs="Times New Roman"/>
        </w:rPr>
      </w:pPr>
    </w:p>
    <w:p w:rsidR="003A4874" w:rsidRDefault="003A4874" w:rsidP="00261A5B">
      <w:pPr>
        <w:spacing w:after="0" w:line="240" w:lineRule="auto"/>
        <w:rPr>
          <w:rFonts w:ascii="Times New Roman" w:eastAsia="Calibri" w:hAnsi="Times New Roman" w:cs="Times New Roman"/>
          <w:bCs/>
        </w:rPr>
      </w:pPr>
      <w:r>
        <w:rPr>
          <w:rFonts w:ascii="Times New Roman" w:eastAsia="Calibri" w:hAnsi="Times New Roman" w:cs="Times New Roman"/>
        </w:rPr>
        <w:t xml:space="preserve">Mr. Hurst will remind Task Force members to submit </w:t>
      </w:r>
      <w:r w:rsidRPr="003A4874">
        <w:rPr>
          <w:rFonts w:ascii="Times New Roman" w:eastAsia="Calibri" w:hAnsi="Times New Roman" w:cs="Times New Roman"/>
        </w:rPr>
        <w:t xml:space="preserve">their </w:t>
      </w:r>
      <w:r w:rsidRPr="003A4874">
        <w:rPr>
          <w:rFonts w:ascii="Times New Roman" w:eastAsia="Calibri" w:hAnsi="Times New Roman" w:cs="Times New Roman"/>
          <w:bCs/>
        </w:rPr>
        <w:t xml:space="preserve">listing of any and all Civil Rights artifacts, sites, etc., </w:t>
      </w:r>
      <w:r>
        <w:rPr>
          <w:rFonts w:ascii="Times New Roman" w:eastAsia="Calibri" w:hAnsi="Times New Roman" w:cs="Times New Roman"/>
          <w:bCs/>
        </w:rPr>
        <w:t xml:space="preserve">to Ms. Mitchell. The information is necessary to establish a comprehensive inventory list. </w:t>
      </w:r>
    </w:p>
    <w:p w:rsidR="003A4874" w:rsidRDefault="003A4874" w:rsidP="00261A5B">
      <w:pPr>
        <w:spacing w:after="0" w:line="240" w:lineRule="auto"/>
        <w:rPr>
          <w:rFonts w:ascii="Times New Roman" w:eastAsia="Calibri" w:hAnsi="Times New Roman" w:cs="Times New Roman"/>
          <w:bCs/>
        </w:rPr>
      </w:pPr>
    </w:p>
    <w:p w:rsidR="00261A5B" w:rsidRPr="00261A5B" w:rsidRDefault="00261A5B" w:rsidP="00261A5B">
      <w:pPr>
        <w:spacing w:after="0" w:line="240" w:lineRule="auto"/>
        <w:rPr>
          <w:rFonts w:ascii="Times New Roman" w:eastAsia="Calibri" w:hAnsi="Times New Roman" w:cs="Times New Roman"/>
        </w:rPr>
      </w:pPr>
      <w:r w:rsidRPr="00261A5B">
        <w:rPr>
          <w:rFonts w:ascii="Times New Roman" w:eastAsia="Calibri" w:hAnsi="Times New Roman" w:cs="Times New Roman"/>
        </w:rPr>
        <w:t xml:space="preserve">The next meeting will be May 8, 2018. </w:t>
      </w: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re being no further business, the meeting was adjourned.</w:t>
      </w:r>
    </w:p>
    <w:p w:rsidR="006D6027" w:rsidRDefault="006D6027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F54088">
        <w:rPr>
          <w:rFonts w:ascii="Times New Roman" w:eastAsia="Calibri" w:hAnsi="Times New Roman" w:cs="Times New Roman"/>
        </w:rPr>
        <w:t>12:10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F54088">
        <w:rPr>
          <w:rFonts w:ascii="Times New Roman" w:eastAsia="Calibri" w:hAnsi="Times New Roman" w:cs="Times New Roman"/>
        </w:rPr>
        <w:t>p</w:t>
      </w:r>
      <w:r w:rsidRPr="00272C6E">
        <w:rPr>
          <w:rFonts w:ascii="Times New Roman" w:eastAsia="Calibri" w:hAnsi="Times New Roman" w:cs="Times New Roman"/>
        </w:rPr>
        <w:t>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  <w:r w:rsidRPr="005646D3">
        <w:rPr>
          <w:rFonts w:ascii="Times New Roman" w:eastAsia="Calibri" w:hAnsi="Times New Roman" w:cs="Times New Roman"/>
        </w:rPr>
        <w:lastRenderedPageBreak/>
        <w:t xml:space="preserve">The written minutes </w:t>
      </w:r>
      <w:r w:rsidR="00304D8C">
        <w:rPr>
          <w:rFonts w:ascii="Times New Roman" w:eastAsia="Calibri" w:hAnsi="Times New Roman" w:cs="Times New Roman"/>
          <w:noProof/>
        </w:rPr>
        <w:t>of</w:t>
      </w:r>
      <w:r w:rsidRPr="005646D3">
        <w:rPr>
          <w:rFonts w:ascii="Times New Roman" w:eastAsia="Calibri" w:hAnsi="Times New Roman" w:cs="Times New Roman"/>
        </w:rPr>
        <w:t xml:space="preserve"> this meeting are only an overview of what was discussed. The following items have been submitted for </w:t>
      </w:r>
      <w:r w:rsidR="00304D8C">
        <w:rPr>
          <w:rFonts w:ascii="Times New Roman" w:eastAsia="Calibri" w:hAnsi="Times New Roman" w:cs="Times New Roman"/>
        </w:rPr>
        <w:t xml:space="preserve">the </w:t>
      </w:r>
      <w:r w:rsidRPr="00304D8C">
        <w:rPr>
          <w:rFonts w:ascii="Times New Roman" w:eastAsia="Calibri" w:hAnsi="Times New Roman" w:cs="Times New Roman"/>
          <w:noProof/>
        </w:rPr>
        <w:t>public</w:t>
      </w:r>
      <w:r w:rsidRPr="005646D3">
        <w:rPr>
          <w:rFonts w:ascii="Times New Roman" w:eastAsia="Calibri" w:hAnsi="Times New Roman" w:cs="Times New Roman"/>
        </w:rPr>
        <w:t xml:space="preserve"> record. Please contact legislative services for these items.</w:t>
      </w:r>
    </w:p>
    <w:p w:rsidR="005646D3" w:rsidRDefault="005646D3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3A4874">
        <w:rPr>
          <w:rFonts w:ascii="Times New Roman" w:eastAsia="Calibri" w:hAnsi="Times New Roman" w:cs="Times New Roman"/>
        </w:rPr>
        <w:t>05.08</w:t>
      </w:r>
      <w:r w:rsidR="00E53C9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3A4874">
        <w:rPr>
          <w:rFonts w:ascii="Times New Roman" w:eastAsia="Calibri" w:hAnsi="Times New Roman" w:cs="Times New Roman"/>
        </w:rPr>
        <w:t>4</w:t>
      </w:r>
      <w:r w:rsidR="00272C6E" w:rsidRPr="00272C6E">
        <w:rPr>
          <w:rFonts w:ascii="Times New Roman" w:eastAsia="Calibri" w:hAnsi="Times New Roman" w:cs="Times New Roman"/>
        </w:rPr>
        <w:t>:</w:t>
      </w:r>
      <w:r w:rsidR="00622756">
        <w:rPr>
          <w:rFonts w:ascii="Times New Roman" w:eastAsia="Calibri" w:hAnsi="Times New Roman" w:cs="Times New Roman"/>
        </w:rPr>
        <w:t>3</w:t>
      </w:r>
      <w:r w:rsidR="00BE56BE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D87931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860CCD" w:rsidRPr="00860CCD">
        <w:rPr>
          <w:rFonts w:ascii="Times New Roman" w:eastAsia="Calibri" w:hAnsi="Times New Roman" w:cs="Times New Roman"/>
        </w:rPr>
        <w:t xml:space="preserve">Civil Rights History </w:t>
      </w:r>
      <w:r w:rsidR="006D1C3E">
        <w:rPr>
          <w:rFonts w:ascii="Times New Roman" w:eastAsia="Calibri" w:hAnsi="Times New Roman" w:cs="Times New Roman"/>
        </w:rPr>
        <w:t>Inventory</w:t>
      </w:r>
      <w:r w:rsidR="00E53C98">
        <w:rPr>
          <w:rFonts w:ascii="Times New Roman" w:eastAsia="Calibri" w:hAnsi="Times New Roman" w:cs="Times New Roman"/>
        </w:rPr>
        <w:t xml:space="preserve"> Subcommittee </w:t>
      </w:r>
      <w:r w:rsidR="005646D3">
        <w:rPr>
          <w:rFonts w:ascii="Times New Roman" w:eastAsia="Calibri" w:hAnsi="Times New Roman" w:cs="Times New Roman"/>
        </w:rPr>
        <w:t>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3A4874">
        <w:rPr>
          <w:rFonts w:ascii="Times New Roman" w:eastAsia="Calibri" w:hAnsi="Times New Roman" w:cs="Times New Roman"/>
        </w:rPr>
        <w:t>05.11</w:t>
      </w:r>
      <w:r w:rsidR="005646D3">
        <w:rPr>
          <w:rFonts w:ascii="Times New Roman" w:eastAsia="Calibri" w:hAnsi="Times New Roman" w:cs="Times New Roman"/>
        </w:rPr>
        <w:t>.18</w:t>
      </w:r>
    </w:p>
    <w:p w:rsidR="00622756" w:rsidRDefault="00622756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622756" w:rsidRPr="00622756" w:rsidRDefault="00622756" w:rsidP="00622756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Handouts</w:t>
      </w:r>
      <w:r w:rsidRPr="00622756">
        <w:rPr>
          <w:rFonts w:ascii="Times New Roman" w:eastAsia="Calibri" w:hAnsi="Times New Roman" w:cs="Times New Roman"/>
        </w:rPr>
        <w:t>:</w:t>
      </w:r>
      <w:r>
        <w:rPr>
          <w:rFonts w:ascii="Times New Roman" w:eastAsia="Calibri" w:hAnsi="Times New Roman" w:cs="Times New Roman"/>
        </w:rPr>
        <w:t xml:space="preserve"> </w:t>
      </w:r>
      <w:r w:rsidRPr="00622756">
        <w:rPr>
          <w:rFonts w:ascii="Times New Roman" w:eastAsia="Calibri" w:hAnsi="Times New Roman" w:cs="Times New Roman"/>
        </w:rPr>
        <w:t>Civil Rights History Inventory Subcommittee Meeting – LSD</w:t>
      </w:r>
    </w:p>
    <w:p w:rsidR="00622756" w:rsidRPr="00622756" w:rsidRDefault="00622756" w:rsidP="00622756">
      <w:pPr>
        <w:spacing w:after="0" w:line="240" w:lineRule="auto"/>
        <w:rPr>
          <w:rFonts w:ascii="Times New Roman" w:eastAsia="Calibri" w:hAnsi="Times New Roman" w:cs="Times New Roman"/>
        </w:rPr>
      </w:pPr>
      <w:r w:rsidRPr="00622756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 </w:t>
      </w:r>
      <w:r w:rsidRPr="00622756">
        <w:rPr>
          <w:rFonts w:ascii="Times New Roman" w:eastAsia="Calibri" w:hAnsi="Times New Roman" w:cs="Times New Roman"/>
        </w:rPr>
        <w:t>05.11.18</w:t>
      </w:r>
    </w:p>
    <w:p w:rsidR="00622756" w:rsidRDefault="00622756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622756" w:rsidRDefault="00622756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275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gFAO83RPktAAAA"/>
  </w:docVars>
  <w:rsids>
    <w:rsidRoot w:val="00272C6E"/>
    <w:rsid w:val="0000198F"/>
    <w:rsid w:val="000320A0"/>
    <w:rsid w:val="000429BF"/>
    <w:rsid w:val="00073CE8"/>
    <w:rsid w:val="00076539"/>
    <w:rsid w:val="000834C2"/>
    <w:rsid w:val="000D3E45"/>
    <w:rsid w:val="000D42C9"/>
    <w:rsid w:val="000E175B"/>
    <w:rsid w:val="000E3444"/>
    <w:rsid w:val="00110D91"/>
    <w:rsid w:val="0011658F"/>
    <w:rsid w:val="00121916"/>
    <w:rsid w:val="0012732B"/>
    <w:rsid w:val="00130338"/>
    <w:rsid w:val="00130756"/>
    <w:rsid w:val="0013385A"/>
    <w:rsid w:val="00143681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27CFA"/>
    <w:rsid w:val="00230ED7"/>
    <w:rsid w:val="00233E9B"/>
    <w:rsid w:val="002558AF"/>
    <w:rsid w:val="00261A5B"/>
    <w:rsid w:val="00272C6E"/>
    <w:rsid w:val="0028135A"/>
    <w:rsid w:val="00293823"/>
    <w:rsid w:val="002B16CA"/>
    <w:rsid w:val="002B640E"/>
    <w:rsid w:val="002B7023"/>
    <w:rsid w:val="002E604A"/>
    <w:rsid w:val="002E6A6A"/>
    <w:rsid w:val="002F7D51"/>
    <w:rsid w:val="002F7EC1"/>
    <w:rsid w:val="00302541"/>
    <w:rsid w:val="00304D8C"/>
    <w:rsid w:val="00307D40"/>
    <w:rsid w:val="003307E0"/>
    <w:rsid w:val="003350C3"/>
    <w:rsid w:val="0036072A"/>
    <w:rsid w:val="00362CE2"/>
    <w:rsid w:val="00366DAC"/>
    <w:rsid w:val="00380ACC"/>
    <w:rsid w:val="003831FF"/>
    <w:rsid w:val="003A4874"/>
    <w:rsid w:val="003B0073"/>
    <w:rsid w:val="003B47E7"/>
    <w:rsid w:val="003D2826"/>
    <w:rsid w:val="003E17AF"/>
    <w:rsid w:val="003F59A2"/>
    <w:rsid w:val="00410F44"/>
    <w:rsid w:val="00415F7D"/>
    <w:rsid w:val="00420978"/>
    <w:rsid w:val="00427CCC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22756"/>
    <w:rsid w:val="00625138"/>
    <w:rsid w:val="00671CE4"/>
    <w:rsid w:val="00673495"/>
    <w:rsid w:val="0067633E"/>
    <w:rsid w:val="00676F48"/>
    <w:rsid w:val="00682F75"/>
    <w:rsid w:val="006944A1"/>
    <w:rsid w:val="006A0950"/>
    <w:rsid w:val="006B72F9"/>
    <w:rsid w:val="006C16F7"/>
    <w:rsid w:val="006D1C3E"/>
    <w:rsid w:val="006D602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41C5"/>
    <w:rsid w:val="007769CA"/>
    <w:rsid w:val="007B536C"/>
    <w:rsid w:val="007C0ED3"/>
    <w:rsid w:val="007C32F1"/>
    <w:rsid w:val="007D6BAD"/>
    <w:rsid w:val="007E29A5"/>
    <w:rsid w:val="007F72FB"/>
    <w:rsid w:val="00820DEE"/>
    <w:rsid w:val="00825499"/>
    <w:rsid w:val="00840AEB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4F3C"/>
    <w:rsid w:val="009776A8"/>
    <w:rsid w:val="009976F3"/>
    <w:rsid w:val="009A4DEB"/>
    <w:rsid w:val="009B6CD4"/>
    <w:rsid w:val="009C1244"/>
    <w:rsid w:val="009C7366"/>
    <w:rsid w:val="009D6380"/>
    <w:rsid w:val="009E7E6D"/>
    <w:rsid w:val="009F0419"/>
    <w:rsid w:val="00A163F1"/>
    <w:rsid w:val="00A17709"/>
    <w:rsid w:val="00A21B9A"/>
    <w:rsid w:val="00A23F69"/>
    <w:rsid w:val="00A273A7"/>
    <w:rsid w:val="00A451CD"/>
    <w:rsid w:val="00A51AAB"/>
    <w:rsid w:val="00A74725"/>
    <w:rsid w:val="00A80C1F"/>
    <w:rsid w:val="00A9730C"/>
    <w:rsid w:val="00A975B8"/>
    <w:rsid w:val="00AA62C2"/>
    <w:rsid w:val="00AB3130"/>
    <w:rsid w:val="00AB5EC3"/>
    <w:rsid w:val="00AC7AF2"/>
    <w:rsid w:val="00AE61BB"/>
    <w:rsid w:val="00AF4E93"/>
    <w:rsid w:val="00B2608D"/>
    <w:rsid w:val="00B3105E"/>
    <w:rsid w:val="00B4408B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21C3"/>
    <w:rsid w:val="00C845B8"/>
    <w:rsid w:val="00C85A91"/>
    <w:rsid w:val="00C96775"/>
    <w:rsid w:val="00CA3394"/>
    <w:rsid w:val="00CA799F"/>
    <w:rsid w:val="00CB2F5F"/>
    <w:rsid w:val="00CC2067"/>
    <w:rsid w:val="00CC27E4"/>
    <w:rsid w:val="00CD2240"/>
    <w:rsid w:val="00CF56D8"/>
    <w:rsid w:val="00D037BE"/>
    <w:rsid w:val="00D07DF9"/>
    <w:rsid w:val="00D2109A"/>
    <w:rsid w:val="00D41264"/>
    <w:rsid w:val="00D424E6"/>
    <w:rsid w:val="00D446D5"/>
    <w:rsid w:val="00D66F41"/>
    <w:rsid w:val="00D6710B"/>
    <w:rsid w:val="00D70B30"/>
    <w:rsid w:val="00D834E0"/>
    <w:rsid w:val="00D87931"/>
    <w:rsid w:val="00DA3FD7"/>
    <w:rsid w:val="00DA6BD7"/>
    <w:rsid w:val="00DB6A7A"/>
    <w:rsid w:val="00DC3FD4"/>
    <w:rsid w:val="00DE0EF9"/>
    <w:rsid w:val="00DE16D3"/>
    <w:rsid w:val="00DF5854"/>
    <w:rsid w:val="00E012E7"/>
    <w:rsid w:val="00E0505D"/>
    <w:rsid w:val="00E126A0"/>
    <w:rsid w:val="00E20260"/>
    <w:rsid w:val="00E45F8C"/>
    <w:rsid w:val="00E53C98"/>
    <w:rsid w:val="00E55C66"/>
    <w:rsid w:val="00E66699"/>
    <w:rsid w:val="00E97B28"/>
    <w:rsid w:val="00EA08AC"/>
    <w:rsid w:val="00EC31D6"/>
    <w:rsid w:val="00EC33D6"/>
    <w:rsid w:val="00EC57D4"/>
    <w:rsid w:val="00EC7745"/>
    <w:rsid w:val="00EE571E"/>
    <w:rsid w:val="00EE74C7"/>
    <w:rsid w:val="00F013A9"/>
    <w:rsid w:val="00F02254"/>
    <w:rsid w:val="00F039CE"/>
    <w:rsid w:val="00F325B0"/>
    <w:rsid w:val="00F47A0E"/>
    <w:rsid w:val="00F52C2D"/>
    <w:rsid w:val="00F54088"/>
    <w:rsid w:val="00F70042"/>
    <w:rsid w:val="00FA7D13"/>
    <w:rsid w:val="00FC1FF9"/>
    <w:rsid w:val="00FC77B0"/>
    <w:rsid w:val="00FD7D3F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4</cp:revision>
  <dcterms:created xsi:type="dcterms:W3CDTF">2018-05-11T19:44:00Z</dcterms:created>
  <dcterms:modified xsi:type="dcterms:W3CDTF">2018-05-11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